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CD713" w14:textId="0C760EF5" w:rsidR="00E01EE1" w:rsidRPr="00323CB4" w:rsidRDefault="00523135" w:rsidP="00D6745D">
      <w:pPr>
        <w:jc w:val="both"/>
        <w:rPr>
          <w:sz w:val="36"/>
          <w:szCs w:val="36"/>
        </w:rPr>
      </w:pPr>
      <w:r w:rsidRPr="003864D6">
        <w:rPr>
          <w:b/>
          <w:bCs/>
          <w:sz w:val="36"/>
          <w:szCs w:val="36"/>
        </w:rPr>
        <w:t>Project Title</w:t>
      </w:r>
      <w:r w:rsidR="007D4BC9" w:rsidRPr="003864D6">
        <w:rPr>
          <w:b/>
          <w:bCs/>
          <w:sz w:val="36"/>
          <w:szCs w:val="36"/>
        </w:rPr>
        <w:t xml:space="preserve">: </w:t>
      </w:r>
      <w:r w:rsidR="002C3B8B">
        <w:rPr>
          <w:sz w:val="36"/>
          <w:szCs w:val="36"/>
        </w:rPr>
        <w:t>Music Streaming Service</w:t>
      </w:r>
      <w:r w:rsidR="00866F13">
        <w:rPr>
          <w:sz w:val="36"/>
          <w:szCs w:val="36"/>
        </w:rPr>
        <w:t xml:space="preserve"> </w:t>
      </w:r>
      <w:r w:rsidR="003D2E24">
        <w:rPr>
          <w:sz w:val="36"/>
          <w:szCs w:val="36"/>
        </w:rPr>
        <w:t xml:space="preserve">(Give your own </w:t>
      </w:r>
      <w:r w:rsidR="003A392A">
        <w:rPr>
          <w:sz w:val="36"/>
          <w:szCs w:val="36"/>
        </w:rPr>
        <w:t>title</w:t>
      </w:r>
      <w:r w:rsidR="003D2E24">
        <w:rPr>
          <w:sz w:val="36"/>
          <w:szCs w:val="36"/>
        </w:rPr>
        <w:t>)</w:t>
      </w:r>
      <w:r w:rsidR="003D4BE5">
        <w:rPr>
          <w:b/>
          <w:bCs/>
          <w:sz w:val="36"/>
          <w:szCs w:val="36"/>
        </w:rPr>
        <w:t xml:space="preserve"> </w:t>
      </w:r>
    </w:p>
    <w:p w14:paraId="2DBAF9DC" w14:textId="5AC14872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Project Description</w:t>
      </w:r>
      <w:r w:rsidR="00E01EE1" w:rsidRPr="003864D6">
        <w:rPr>
          <w:b/>
          <w:bCs/>
          <w:sz w:val="36"/>
          <w:szCs w:val="36"/>
        </w:rPr>
        <w:t>:</w:t>
      </w:r>
    </w:p>
    <w:p w14:paraId="0FF14D50" w14:textId="2E24D980" w:rsidR="00CA725E" w:rsidRDefault="00866F13" w:rsidP="00D6745D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idea is to build a </w:t>
      </w:r>
      <w:r w:rsidR="002C3B8B">
        <w:rPr>
          <w:sz w:val="28"/>
          <w:szCs w:val="28"/>
        </w:rPr>
        <w:t>music streaming service like Spotify</w:t>
      </w:r>
      <w:r w:rsidR="003635CA">
        <w:rPr>
          <w:sz w:val="28"/>
          <w:szCs w:val="28"/>
        </w:rPr>
        <w:t xml:space="preserve"> </w:t>
      </w:r>
      <w:r w:rsidR="002C3B8B">
        <w:rPr>
          <w:sz w:val="28"/>
          <w:szCs w:val="28"/>
        </w:rPr>
        <w:t>/</w:t>
      </w:r>
      <w:proofErr w:type="spellStart"/>
      <w:r w:rsidR="002C3B8B">
        <w:rPr>
          <w:sz w:val="28"/>
          <w:szCs w:val="28"/>
        </w:rPr>
        <w:t>Saavn</w:t>
      </w:r>
      <w:proofErr w:type="spellEnd"/>
      <w:r w:rsidR="002C3B8B">
        <w:rPr>
          <w:sz w:val="28"/>
          <w:szCs w:val="28"/>
        </w:rPr>
        <w:t>/</w:t>
      </w:r>
      <w:proofErr w:type="spellStart"/>
      <w:r w:rsidR="002C3B8B">
        <w:rPr>
          <w:sz w:val="28"/>
          <w:szCs w:val="28"/>
        </w:rPr>
        <w:t>Gaana</w:t>
      </w:r>
      <w:proofErr w:type="spellEnd"/>
      <w:r w:rsidR="003635CA">
        <w:rPr>
          <w:sz w:val="28"/>
          <w:szCs w:val="28"/>
        </w:rPr>
        <w:t>/Apple Music</w:t>
      </w:r>
      <w:r w:rsidR="002C3B8B">
        <w:rPr>
          <w:sz w:val="28"/>
          <w:szCs w:val="28"/>
        </w:rPr>
        <w:t xml:space="preserve">. </w:t>
      </w:r>
      <w:r w:rsidR="00E81A6A">
        <w:rPr>
          <w:sz w:val="28"/>
          <w:szCs w:val="28"/>
        </w:rPr>
        <w:t xml:space="preserve">The app should </w:t>
      </w:r>
      <w:r w:rsidR="000D5BF3">
        <w:rPr>
          <w:sz w:val="28"/>
          <w:szCs w:val="28"/>
        </w:rPr>
        <w:t xml:space="preserve">have features display of songs by title, </w:t>
      </w:r>
      <w:r w:rsidR="003635CA">
        <w:rPr>
          <w:sz w:val="28"/>
          <w:szCs w:val="28"/>
        </w:rPr>
        <w:t xml:space="preserve">by </w:t>
      </w:r>
      <w:r w:rsidR="000D5BF3">
        <w:rPr>
          <w:sz w:val="28"/>
          <w:szCs w:val="28"/>
        </w:rPr>
        <w:t xml:space="preserve">genre, </w:t>
      </w:r>
      <w:r w:rsidR="003635CA">
        <w:rPr>
          <w:sz w:val="28"/>
          <w:szCs w:val="28"/>
        </w:rPr>
        <w:t xml:space="preserve">by </w:t>
      </w:r>
      <w:r w:rsidR="000D5BF3">
        <w:rPr>
          <w:sz w:val="28"/>
          <w:szCs w:val="28"/>
        </w:rPr>
        <w:t>artist</w:t>
      </w:r>
      <w:r w:rsidR="003635CA">
        <w:rPr>
          <w:sz w:val="28"/>
          <w:szCs w:val="28"/>
        </w:rPr>
        <w:t xml:space="preserve"> and more. </w:t>
      </w:r>
      <w:r w:rsidR="00CE504B">
        <w:rPr>
          <w:sz w:val="28"/>
          <w:szCs w:val="28"/>
        </w:rPr>
        <w:t xml:space="preserve">The user should be able to search through their song list. </w:t>
      </w:r>
      <w:r w:rsidR="003635CA">
        <w:rPr>
          <w:sz w:val="28"/>
          <w:szCs w:val="28"/>
        </w:rPr>
        <w:t xml:space="preserve">It should also have features like </w:t>
      </w:r>
      <w:r w:rsidR="00503855">
        <w:rPr>
          <w:sz w:val="28"/>
          <w:szCs w:val="28"/>
        </w:rPr>
        <w:t xml:space="preserve">creating </w:t>
      </w:r>
      <w:r w:rsidR="003635CA">
        <w:rPr>
          <w:sz w:val="28"/>
          <w:szCs w:val="28"/>
        </w:rPr>
        <w:t>playlists, sharing of playlists</w:t>
      </w:r>
      <w:r w:rsidR="00503855">
        <w:rPr>
          <w:sz w:val="28"/>
          <w:szCs w:val="28"/>
        </w:rPr>
        <w:t xml:space="preserve"> using sharable links and more!</w:t>
      </w:r>
      <w:r w:rsidR="003635CA">
        <w:rPr>
          <w:sz w:val="28"/>
          <w:szCs w:val="28"/>
        </w:rPr>
        <w:t xml:space="preserve"> </w:t>
      </w:r>
    </w:p>
    <w:p w14:paraId="4137A09D" w14:textId="79D5CC54" w:rsidR="00F32279" w:rsidRDefault="009363AE" w:rsidP="001D377B">
      <w:pPr>
        <w:jc w:val="both"/>
        <w:rPr>
          <w:sz w:val="28"/>
          <w:szCs w:val="28"/>
        </w:rPr>
      </w:pPr>
      <w:r w:rsidRPr="009363AE">
        <w:rPr>
          <w:b/>
          <w:bCs/>
          <w:sz w:val="28"/>
          <w:szCs w:val="28"/>
        </w:rPr>
        <w:t>Note:</w:t>
      </w:r>
      <w:r>
        <w:rPr>
          <w:sz w:val="28"/>
          <w:szCs w:val="28"/>
        </w:rPr>
        <w:t xml:space="preserve"> </w:t>
      </w:r>
      <w:r w:rsidR="00CE504B">
        <w:rPr>
          <w:sz w:val="28"/>
          <w:szCs w:val="28"/>
        </w:rPr>
        <w:t>You can ignore things like album art</w:t>
      </w:r>
      <w:r w:rsidR="00E00A9A">
        <w:rPr>
          <w:sz w:val="28"/>
          <w:szCs w:val="28"/>
        </w:rPr>
        <w:t xml:space="preserve">, recommendations and </w:t>
      </w:r>
      <w:r w:rsidR="00A428AF">
        <w:rPr>
          <w:sz w:val="28"/>
          <w:szCs w:val="28"/>
        </w:rPr>
        <w:t>top charts</w:t>
      </w:r>
      <w:r w:rsidR="005C3B7A">
        <w:rPr>
          <w:sz w:val="28"/>
          <w:szCs w:val="28"/>
        </w:rPr>
        <w:t>.</w:t>
      </w:r>
    </w:p>
    <w:p w14:paraId="79F588EC" w14:textId="77777777" w:rsidR="00F32279" w:rsidRDefault="00F32279" w:rsidP="001D377B">
      <w:pPr>
        <w:jc w:val="both"/>
        <w:rPr>
          <w:sz w:val="28"/>
          <w:szCs w:val="28"/>
        </w:rPr>
      </w:pPr>
    </w:p>
    <w:p w14:paraId="77C02F62" w14:textId="5EFFA04D" w:rsidR="00495A33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asic Features of the App:</w:t>
      </w:r>
    </w:p>
    <w:p w14:paraId="6428190B" w14:textId="3923C870" w:rsidR="000E02D9" w:rsidRDefault="0045442E" w:rsidP="006E5B9C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462E4">
        <w:rPr>
          <w:b/>
          <w:bCs/>
          <w:sz w:val="28"/>
          <w:szCs w:val="28"/>
        </w:rPr>
        <w:t>User</w:t>
      </w:r>
      <w:r w:rsidR="00AC4AD5" w:rsidRPr="004462E4">
        <w:rPr>
          <w:b/>
          <w:bCs/>
          <w:sz w:val="28"/>
          <w:szCs w:val="28"/>
        </w:rPr>
        <w:t xml:space="preserve"> Login:</w:t>
      </w:r>
      <w:r w:rsidR="00AC4AD5" w:rsidRPr="004462E4">
        <w:rPr>
          <w:sz w:val="28"/>
          <w:szCs w:val="28"/>
        </w:rPr>
        <w:t xml:space="preserve"> </w:t>
      </w:r>
      <w:r w:rsidRPr="004462E4">
        <w:rPr>
          <w:sz w:val="28"/>
          <w:szCs w:val="28"/>
        </w:rPr>
        <w:t>User</w:t>
      </w:r>
      <w:r w:rsidR="00AC4AD5" w:rsidRPr="004462E4">
        <w:rPr>
          <w:sz w:val="28"/>
          <w:szCs w:val="28"/>
        </w:rPr>
        <w:t xml:space="preserve"> should be able to sign up using email. </w:t>
      </w:r>
      <w:r w:rsidR="007300EC" w:rsidRPr="004462E4">
        <w:rPr>
          <w:noProof/>
          <w:sz w:val="28"/>
          <w:szCs w:val="28"/>
        </w:rPr>
        <w:t xml:space="preserve">The </w:t>
      </w:r>
      <w:r w:rsidRPr="004462E4">
        <w:rPr>
          <w:noProof/>
          <w:sz w:val="28"/>
          <w:szCs w:val="28"/>
        </w:rPr>
        <w:t xml:space="preserve">user </w:t>
      </w:r>
      <w:r w:rsidR="00AC4AD5" w:rsidRPr="004462E4">
        <w:rPr>
          <w:sz w:val="28"/>
          <w:szCs w:val="28"/>
        </w:rPr>
        <w:t>should also be able to login using the same ID. Forgot password, change password and change email address options must be provided.</w:t>
      </w:r>
      <w:r w:rsidRPr="004462E4">
        <w:rPr>
          <w:sz w:val="28"/>
          <w:szCs w:val="28"/>
        </w:rPr>
        <w:t xml:space="preserve"> </w:t>
      </w:r>
    </w:p>
    <w:p w14:paraId="2CCD46A2" w14:textId="77777777" w:rsidR="004462E4" w:rsidRPr="004462E4" w:rsidRDefault="004462E4" w:rsidP="004462E4">
      <w:pPr>
        <w:pStyle w:val="ListParagraph"/>
        <w:rPr>
          <w:sz w:val="28"/>
          <w:szCs w:val="28"/>
        </w:rPr>
      </w:pPr>
    </w:p>
    <w:p w14:paraId="325CF40F" w14:textId="5D0FFE7B" w:rsidR="004462E4" w:rsidRDefault="004462E4" w:rsidP="004462E4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462E4">
        <w:rPr>
          <w:b/>
          <w:bCs/>
          <w:sz w:val="28"/>
          <w:szCs w:val="28"/>
        </w:rPr>
        <w:t>Lib</w:t>
      </w:r>
      <w:r>
        <w:rPr>
          <w:b/>
          <w:bCs/>
          <w:sz w:val="28"/>
          <w:szCs w:val="28"/>
        </w:rPr>
        <w:t>r</w:t>
      </w:r>
      <w:r w:rsidRPr="004462E4">
        <w:rPr>
          <w:b/>
          <w:bCs/>
          <w:sz w:val="28"/>
          <w:szCs w:val="28"/>
        </w:rPr>
        <w:t>ary</w:t>
      </w:r>
      <w:r w:rsidR="00020CEC" w:rsidRPr="004462E4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It should have menus such as Songs, Albums, Artists, Genres and Playlists</w:t>
      </w:r>
      <w:r w:rsidR="00AC2DA0">
        <w:rPr>
          <w:sz w:val="28"/>
          <w:szCs w:val="28"/>
        </w:rPr>
        <w:t>. Each of these menus should have filtering and sorting functionality.</w:t>
      </w:r>
      <w:r w:rsidR="005542D0">
        <w:rPr>
          <w:sz w:val="28"/>
          <w:szCs w:val="28"/>
        </w:rPr>
        <w:t xml:space="preserve"> Users should be able to add songs to their personal library.</w:t>
      </w:r>
    </w:p>
    <w:p w14:paraId="3B5E4829" w14:textId="77777777" w:rsidR="004462E4" w:rsidRPr="004462E4" w:rsidRDefault="004462E4" w:rsidP="004462E4">
      <w:pPr>
        <w:pStyle w:val="ListParagraph"/>
        <w:rPr>
          <w:sz w:val="28"/>
          <w:szCs w:val="28"/>
        </w:rPr>
      </w:pPr>
    </w:p>
    <w:p w14:paraId="114D51AE" w14:textId="15EBFED5" w:rsidR="00253A61" w:rsidRDefault="00AC2DA0" w:rsidP="0079754A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AC2DA0">
        <w:rPr>
          <w:b/>
          <w:bCs/>
          <w:sz w:val="28"/>
          <w:szCs w:val="28"/>
        </w:rPr>
        <w:t>Playlists</w:t>
      </w:r>
      <w:r w:rsidR="007D4A5B" w:rsidRPr="00AC2DA0"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Users should be able to create playlists, add songs to their playlists, remove songs and them should be able to share it with other users.</w:t>
      </w:r>
    </w:p>
    <w:p w14:paraId="0DC9CA2C" w14:textId="77777777" w:rsidR="00AC2DA0" w:rsidRPr="00AC2DA0" w:rsidRDefault="00AC2DA0" w:rsidP="00AC2DA0">
      <w:pPr>
        <w:pStyle w:val="ListParagraph"/>
        <w:rPr>
          <w:sz w:val="28"/>
          <w:szCs w:val="28"/>
        </w:rPr>
      </w:pPr>
    </w:p>
    <w:p w14:paraId="199BEC6D" w14:textId="15C0F5DA" w:rsidR="00AC2DA0" w:rsidRDefault="00AC2DA0" w:rsidP="0079754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rtists: </w:t>
      </w:r>
      <w:r>
        <w:rPr>
          <w:sz w:val="28"/>
          <w:szCs w:val="28"/>
        </w:rPr>
        <w:t>Music artists should be able to upload their music into your app. They should have basic dashboard where they can see analytics of performance their songs or albums.</w:t>
      </w:r>
    </w:p>
    <w:p w14:paraId="19DDC83C" w14:textId="77777777" w:rsidR="00AC2DA0" w:rsidRPr="00AC2DA0" w:rsidRDefault="00AC2DA0" w:rsidP="00AC2DA0">
      <w:pPr>
        <w:pStyle w:val="ListParagraph"/>
        <w:rPr>
          <w:sz w:val="28"/>
          <w:szCs w:val="28"/>
        </w:rPr>
      </w:pPr>
    </w:p>
    <w:p w14:paraId="2CC7DD08" w14:textId="095AEA73" w:rsidR="00AC2DA0" w:rsidRDefault="00AC2DA0" w:rsidP="00AC2DA0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Roles:</w:t>
      </w:r>
      <w:r>
        <w:rPr>
          <w:sz w:val="28"/>
          <w:szCs w:val="28"/>
        </w:rPr>
        <w:t xml:space="preserve"> Admin role for yourself, a </w:t>
      </w:r>
      <w:r w:rsidRPr="007300EC">
        <w:rPr>
          <w:noProof/>
          <w:sz w:val="28"/>
          <w:szCs w:val="28"/>
        </w:rPr>
        <w:t>role</w:t>
      </w:r>
      <w:r>
        <w:rPr>
          <w:sz w:val="28"/>
          <w:szCs w:val="28"/>
        </w:rPr>
        <w:t xml:space="preserve"> for the </w:t>
      </w:r>
      <w:r>
        <w:rPr>
          <w:sz w:val="28"/>
          <w:szCs w:val="28"/>
        </w:rPr>
        <w:t>artist, a role for the user</w:t>
      </w:r>
      <w:r>
        <w:rPr>
          <w:sz w:val="28"/>
          <w:szCs w:val="28"/>
        </w:rPr>
        <w:t xml:space="preserve"> and other relevant roles must be provided.</w:t>
      </w:r>
    </w:p>
    <w:p w14:paraId="712FD7D4" w14:textId="77777777" w:rsidR="000A053C" w:rsidRPr="000A053C" w:rsidRDefault="000A053C" w:rsidP="000A053C">
      <w:pPr>
        <w:pStyle w:val="ListParagraph"/>
        <w:rPr>
          <w:sz w:val="28"/>
          <w:szCs w:val="28"/>
        </w:rPr>
      </w:pPr>
    </w:p>
    <w:p w14:paraId="7FE0E14A" w14:textId="77777777" w:rsidR="000A053C" w:rsidRPr="000A053C" w:rsidRDefault="000A053C" w:rsidP="000A053C">
      <w:pPr>
        <w:rPr>
          <w:sz w:val="28"/>
          <w:szCs w:val="28"/>
        </w:rPr>
      </w:pPr>
    </w:p>
    <w:p w14:paraId="08D4441E" w14:textId="5BB9D0D6" w:rsidR="00407F97" w:rsidRPr="00407F97" w:rsidRDefault="00407F97" w:rsidP="00407F97">
      <w:pPr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Note: </w:t>
      </w:r>
      <w:r>
        <w:rPr>
          <w:sz w:val="28"/>
          <w:szCs w:val="28"/>
        </w:rPr>
        <w:t xml:space="preserve">Other trivial features that </w:t>
      </w:r>
      <w:r w:rsidRPr="007300EC">
        <w:rPr>
          <w:noProof/>
          <w:sz w:val="28"/>
          <w:szCs w:val="28"/>
        </w:rPr>
        <w:t>build</w:t>
      </w:r>
      <w:r>
        <w:rPr>
          <w:sz w:val="28"/>
          <w:szCs w:val="28"/>
        </w:rPr>
        <w:t xml:space="preserve"> a meaningful web app have to be assumed and implemented.</w:t>
      </w:r>
    </w:p>
    <w:p w14:paraId="7E538663" w14:textId="77777777" w:rsidR="007C5853" w:rsidRPr="0003351C" w:rsidRDefault="007C5853" w:rsidP="0003351C">
      <w:pPr>
        <w:pStyle w:val="ListParagraph"/>
        <w:rPr>
          <w:sz w:val="28"/>
          <w:szCs w:val="28"/>
        </w:rPr>
      </w:pPr>
    </w:p>
    <w:p w14:paraId="13BCDDAA" w14:textId="369AD3DF" w:rsidR="00077685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Key </w:t>
      </w:r>
      <w:r w:rsidR="00077685">
        <w:rPr>
          <w:b/>
          <w:bCs/>
          <w:sz w:val="36"/>
          <w:szCs w:val="36"/>
        </w:rPr>
        <w:t>Features of the App:</w:t>
      </w:r>
    </w:p>
    <w:p w14:paraId="01FBE929" w14:textId="77777777" w:rsidR="00D44867" w:rsidRDefault="00CA46BA" w:rsidP="00D4486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Music Player</w:t>
      </w:r>
      <w:r w:rsidR="00C8139B" w:rsidRPr="004A17ED">
        <w:rPr>
          <w:b/>
          <w:bCs/>
          <w:sz w:val="28"/>
          <w:szCs w:val="28"/>
        </w:rPr>
        <w:t>:</w:t>
      </w:r>
      <w:r w:rsidR="00C8139B" w:rsidRPr="004A17ED">
        <w:rPr>
          <w:sz w:val="28"/>
          <w:szCs w:val="28"/>
        </w:rPr>
        <w:t xml:space="preserve"> </w:t>
      </w:r>
      <w:r w:rsidR="00B14A9F">
        <w:rPr>
          <w:sz w:val="28"/>
          <w:szCs w:val="28"/>
        </w:rPr>
        <w:t xml:space="preserve">A music player with basic functionalities like </w:t>
      </w:r>
      <w:r w:rsidR="00B14A9F" w:rsidRPr="00B14A9F">
        <w:rPr>
          <w:i/>
          <w:iCs/>
          <w:sz w:val="28"/>
          <w:szCs w:val="28"/>
        </w:rPr>
        <w:t>Play, Pause, Next Song, Previous Song</w:t>
      </w:r>
      <w:r w:rsidR="00B14A9F">
        <w:rPr>
          <w:i/>
          <w:iCs/>
          <w:sz w:val="28"/>
          <w:szCs w:val="28"/>
        </w:rPr>
        <w:t xml:space="preserve"> </w:t>
      </w:r>
      <w:r w:rsidR="00B14A9F">
        <w:rPr>
          <w:sz w:val="28"/>
          <w:szCs w:val="28"/>
        </w:rPr>
        <w:t>and more has to be there on every screen of your site. You can place this at the location of your choice</w:t>
      </w:r>
      <w:r w:rsidR="000B0804">
        <w:rPr>
          <w:sz w:val="28"/>
          <w:szCs w:val="28"/>
        </w:rPr>
        <w:t xml:space="preserve"> on the screen.</w:t>
      </w:r>
      <w:r w:rsidR="00D44867">
        <w:rPr>
          <w:sz w:val="28"/>
          <w:szCs w:val="28"/>
        </w:rPr>
        <w:t xml:space="preserve"> The player should also have features like song queue, volume control and add to favorites.</w:t>
      </w:r>
    </w:p>
    <w:p w14:paraId="53AC63DB" w14:textId="1051DE1B" w:rsidR="00D44867" w:rsidRPr="00D44867" w:rsidRDefault="00D44867" w:rsidP="00D44867">
      <w:pPr>
        <w:pStyle w:val="ListParagraph"/>
        <w:rPr>
          <w:sz w:val="28"/>
          <w:szCs w:val="28"/>
        </w:rPr>
      </w:pPr>
    </w:p>
    <w:p w14:paraId="4B7F078F" w14:textId="6F37D90C" w:rsidR="008D2330" w:rsidRDefault="00524BF6" w:rsidP="00D44867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524BF6">
        <w:rPr>
          <w:b/>
          <w:bCs/>
          <w:sz w:val="28"/>
          <w:szCs w:val="28"/>
        </w:rPr>
        <w:t>File Uploads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As mentioned before, artists should be able to upload their music to your app. The artist should be able to give information like Title, Genre, Sub Artists</w:t>
      </w:r>
      <w:r w:rsidR="00765B86">
        <w:rPr>
          <w:sz w:val="28"/>
          <w:szCs w:val="28"/>
        </w:rPr>
        <w:t xml:space="preserve"> and others.</w:t>
      </w:r>
      <w:r>
        <w:rPr>
          <w:sz w:val="28"/>
          <w:szCs w:val="28"/>
        </w:rPr>
        <w:t xml:space="preserve"> </w:t>
      </w:r>
      <w:r w:rsidR="00D44867" w:rsidRPr="00524BF6">
        <w:rPr>
          <w:b/>
          <w:bCs/>
          <w:sz w:val="28"/>
          <w:szCs w:val="28"/>
        </w:rPr>
        <w:t xml:space="preserve"> </w:t>
      </w:r>
    </w:p>
    <w:p w14:paraId="128634EE" w14:textId="77777777" w:rsidR="003712B5" w:rsidRPr="003712B5" w:rsidRDefault="003712B5" w:rsidP="003712B5">
      <w:pPr>
        <w:pStyle w:val="ListParagraph"/>
        <w:rPr>
          <w:b/>
          <w:bCs/>
          <w:sz w:val="28"/>
          <w:szCs w:val="28"/>
        </w:rPr>
      </w:pPr>
    </w:p>
    <w:p w14:paraId="47E0651E" w14:textId="77777777" w:rsidR="005542D0" w:rsidRPr="005542D0" w:rsidRDefault="001D46D2" w:rsidP="00D44867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ong Queue: </w:t>
      </w:r>
      <w:r>
        <w:rPr>
          <w:sz w:val="28"/>
          <w:szCs w:val="28"/>
        </w:rPr>
        <w:t>Users should be able to add/remove songs to the</w:t>
      </w:r>
      <w:r w:rsidR="005542D0">
        <w:rPr>
          <w:sz w:val="28"/>
          <w:szCs w:val="28"/>
        </w:rPr>
        <w:t xml:space="preserve"> current queue. They can also choose the option of ‘shuffle’ to play the songs in their library at random.</w:t>
      </w:r>
    </w:p>
    <w:p w14:paraId="06940133" w14:textId="77777777" w:rsidR="005542D0" w:rsidRPr="005542D0" w:rsidRDefault="005542D0" w:rsidP="005542D0">
      <w:pPr>
        <w:pStyle w:val="ListParagraph"/>
        <w:rPr>
          <w:sz w:val="28"/>
          <w:szCs w:val="28"/>
        </w:rPr>
      </w:pPr>
    </w:p>
    <w:p w14:paraId="4C8E84B7" w14:textId="5B928614" w:rsidR="003712B5" w:rsidRDefault="005542D0" w:rsidP="00D44867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5542D0">
        <w:rPr>
          <w:b/>
          <w:bCs/>
          <w:sz w:val="28"/>
          <w:szCs w:val="28"/>
        </w:rPr>
        <w:t>Analytics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Every activity of the user must be counted</w:t>
      </w:r>
      <w:r w:rsidR="00671049">
        <w:rPr>
          <w:sz w:val="28"/>
          <w:szCs w:val="28"/>
        </w:rPr>
        <w:t xml:space="preserve"> like song views, favorites, number of times they have played a song etc.,</w:t>
      </w:r>
    </w:p>
    <w:p w14:paraId="1303DC9A" w14:textId="77777777" w:rsidR="00325F4E" w:rsidRPr="00325F4E" w:rsidRDefault="00325F4E" w:rsidP="00325F4E">
      <w:pPr>
        <w:rPr>
          <w:b/>
          <w:bCs/>
          <w:sz w:val="28"/>
          <w:szCs w:val="28"/>
        </w:rPr>
      </w:pPr>
    </w:p>
    <w:p w14:paraId="70AABC3B" w14:textId="437B1D6D" w:rsidR="00D33E24" w:rsidRDefault="00083A01" w:rsidP="00A218FC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xceptions and Errors to be handled:</w:t>
      </w:r>
    </w:p>
    <w:p w14:paraId="08A7A370" w14:textId="4E7AA4D4" w:rsidR="007300EC" w:rsidRDefault="00C37317" w:rsidP="007300EC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>More point</w:t>
      </w:r>
      <w:r w:rsidR="00424841">
        <w:rPr>
          <w:sz w:val="28"/>
          <w:szCs w:val="28"/>
        </w:rPr>
        <w:t>s</w:t>
      </w:r>
      <w:r>
        <w:rPr>
          <w:sz w:val="28"/>
          <w:szCs w:val="28"/>
        </w:rPr>
        <w:t xml:space="preserve"> to handling out more </w:t>
      </w:r>
      <w:r w:rsidR="00424841">
        <w:rPr>
          <w:sz w:val="28"/>
          <w:szCs w:val="28"/>
        </w:rPr>
        <w:t>exceptions</w:t>
      </w:r>
      <w:r>
        <w:rPr>
          <w:sz w:val="28"/>
          <w:szCs w:val="28"/>
        </w:rPr>
        <w:t xml:space="preserve"> and to making sure that the app performs </w:t>
      </w:r>
      <w:r w:rsidR="00424841">
        <w:rPr>
          <w:sz w:val="28"/>
          <w:szCs w:val="28"/>
        </w:rPr>
        <w:t xml:space="preserve">well </w:t>
      </w:r>
      <w:r>
        <w:rPr>
          <w:sz w:val="28"/>
          <w:szCs w:val="28"/>
        </w:rPr>
        <w:t>in all conditions.</w:t>
      </w:r>
    </w:p>
    <w:p w14:paraId="521248BC" w14:textId="77777777" w:rsidR="00325F4E" w:rsidRDefault="00325F4E" w:rsidP="007300EC">
      <w:pPr>
        <w:jc w:val="both"/>
        <w:rPr>
          <w:sz w:val="28"/>
          <w:szCs w:val="28"/>
        </w:rPr>
      </w:pPr>
    </w:p>
    <w:p w14:paraId="78588837" w14:textId="44FE4CAA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Evaluation Criteria</w:t>
      </w:r>
      <w:r w:rsidR="00253246" w:rsidRPr="003864D6">
        <w:rPr>
          <w:b/>
          <w:bCs/>
          <w:sz w:val="36"/>
          <w:szCs w:val="36"/>
        </w:rPr>
        <w:t>:</w:t>
      </w:r>
    </w:p>
    <w:p w14:paraId="329EB0DB" w14:textId="2A54239E" w:rsidR="00B528D5" w:rsidRDefault="00C9175D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Code Quality</w:t>
      </w:r>
      <w:r w:rsidR="00B528D5" w:rsidRPr="00C8139B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Every line of code has to be indented properly</w:t>
      </w:r>
      <w:r>
        <w:rPr>
          <w:sz w:val="28"/>
          <w:szCs w:val="28"/>
        </w:rPr>
        <w:t xml:space="preserve"> using best practices. Add comments wherever necessary. You will be judged on overall code quality, code structuring and modularity. </w:t>
      </w:r>
      <w:r w:rsidR="00A121BA">
        <w:rPr>
          <w:sz w:val="28"/>
          <w:szCs w:val="28"/>
        </w:rPr>
        <w:t xml:space="preserve">Organized, scalable code </w:t>
      </w:r>
      <w:r w:rsidR="00A121BA">
        <w:rPr>
          <w:sz w:val="28"/>
          <w:szCs w:val="28"/>
        </w:rPr>
        <w:lastRenderedPageBreak/>
        <w:t>architecture will be appreciated. Any extra effort made to look the code more readable will get you extra points.</w:t>
      </w:r>
    </w:p>
    <w:p w14:paraId="78E72548" w14:textId="77777777" w:rsidR="00CF48DF" w:rsidRDefault="00CF48DF" w:rsidP="00CF48DF">
      <w:pPr>
        <w:pStyle w:val="ListParagraph"/>
        <w:rPr>
          <w:sz w:val="28"/>
          <w:szCs w:val="28"/>
        </w:rPr>
      </w:pPr>
    </w:p>
    <w:p w14:paraId="7A0B7AB5" w14:textId="7184319E" w:rsidR="00CF48DF" w:rsidRDefault="00CF48DF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Database Design</w:t>
      </w:r>
      <w:r w:rsidRPr="00A56679">
        <w:rPr>
          <w:b/>
          <w:bCs/>
          <w:sz w:val="28"/>
          <w:szCs w:val="28"/>
        </w:rPr>
        <w:t>:</w:t>
      </w:r>
      <w:r w:rsidRPr="00A56679">
        <w:rPr>
          <w:sz w:val="28"/>
          <w:szCs w:val="28"/>
        </w:rPr>
        <w:t xml:space="preserve"> </w:t>
      </w:r>
      <w:r w:rsidR="002262E2">
        <w:rPr>
          <w:sz w:val="28"/>
          <w:szCs w:val="28"/>
        </w:rPr>
        <w:t>The app’s core database architecture and the way attributes, keys are mapped are judged. The database is expected to be designed with scalability in mind.</w:t>
      </w:r>
    </w:p>
    <w:p w14:paraId="02AD206E" w14:textId="77777777" w:rsidR="00C9175D" w:rsidRDefault="00C9175D" w:rsidP="00C9175D">
      <w:pPr>
        <w:pStyle w:val="ListParagraph"/>
        <w:rPr>
          <w:sz w:val="28"/>
          <w:szCs w:val="28"/>
        </w:rPr>
      </w:pPr>
    </w:p>
    <w:p w14:paraId="5CC058D3" w14:textId="5D83FFD3" w:rsidR="00A56679" w:rsidRDefault="008867DA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User Interface</w:t>
      </w:r>
      <w:r w:rsidR="00B528D5" w:rsidRPr="004A2247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app should be made keeping in mind </w:t>
      </w:r>
      <w:r w:rsidRPr="00C219B5">
        <w:rPr>
          <w:noProof/>
          <w:sz w:val="28"/>
          <w:szCs w:val="28"/>
        </w:rPr>
        <w:t>it</w:t>
      </w:r>
      <w:r>
        <w:rPr>
          <w:sz w:val="28"/>
          <w:szCs w:val="28"/>
        </w:rPr>
        <w:t xml:space="preserve"> will be used by a layman and not a developer. It should be as intuitive as possible. The app should be as easy to understand as possible. You should think about innovative ways of delivering messages (like errors, failures) to users.</w:t>
      </w:r>
    </w:p>
    <w:p w14:paraId="5A1C6C12" w14:textId="77777777" w:rsidR="00A56679" w:rsidRPr="00A56679" w:rsidRDefault="00A56679" w:rsidP="00A56679">
      <w:pPr>
        <w:pStyle w:val="ListParagraph"/>
        <w:rPr>
          <w:sz w:val="28"/>
          <w:szCs w:val="28"/>
        </w:rPr>
      </w:pPr>
    </w:p>
    <w:p w14:paraId="6F252F9F" w14:textId="7410E538" w:rsidR="00514247" w:rsidRDefault="00A56679" w:rsidP="008F52A2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56679">
        <w:rPr>
          <w:b/>
          <w:bCs/>
          <w:sz w:val="28"/>
          <w:szCs w:val="28"/>
        </w:rPr>
        <w:t>Originality:</w:t>
      </w:r>
      <w:r w:rsidRPr="00A56679">
        <w:rPr>
          <w:sz w:val="28"/>
          <w:szCs w:val="28"/>
        </w:rPr>
        <w:t xml:space="preserve"> </w:t>
      </w:r>
      <w:r>
        <w:rPr>
          <w:sz w:val="28"/>
          <w:szCs w:val="28"/>
        </w:rPr>
        <w:t>The code will be checked for plagiarism, it is considered as a minus point if the code is not original</w:t>
      </w:r>
      <w:r w:rsidR="001F21DA">
        <w:rPr>
          <w:sz w:val="28"/>
          <w:szCs w:val="28"/>
        </w:rPr>
        <w:t xml:space="preserve">, copied/borrowed from </w:t>
      </w:r>
      <w:r w:rsidR="00C219B5">
        <w:rPr>
          <w:sz w:val="28"/>
          <w:szCs w:val="28"/>
        </w:rPr>
        <w:t xml:space="preserve">a </w:t>
      </w:r>
      <w:r w:rsidR="001F21DA" w:rsidRPr="00C219B5">
        <w:rPr>
          <w:noProof/>
          <w:sz w:val="28"/>
          <w:szCs w:val="28"/>
        </w:rPr>
        <w:t>fellow</w:t>
      </w:r>
      <w:r w:rsidR="001F21DA">
        <w:rPr>
          <w:sz w:val="28"/>
          <w:szCs w:val="28"/>
        </w:rPr>
        <w:t xml:space="preserve"> candidate or the internet</w:t>
      </w:r>
      <w:r>
        <w:rPr>
          <w:sz w:val="28"/>
          <w:szCs w:val="28"/>
        </w:rPr>
        <w:t>.</w:t>
      </w:r>
    </w:p>
    <w:p w14:paraId="05777ECA" w14:textId="77777777" w:rsidR="00A56679" w:rsidRPr="00A56679" w:rsidRDefault="00A56679" w:rsidP="00A56679">
      <w:pPr>
        <w:pStyle w:val="ListParagraph"/>
        <w:jc w:val="both"/>
        <w:rPr>
          <w:sz w:val="28"/>
          <w:szCs w:val="28"/>
        </w:rPr>
      </w:pPr>
    </w:p>
    <w:p w14:paraId="026E838B" w14:textId="00C465A1" w:rsidR="00514247" w:rsidRDefault="00514247" w:rsidP="00514247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 w:rsidR="00D364EC" w:rsidRPr="00D364EC">
        <w:rPr>
          <w:sz w:val="28"/>
          <w:szCs w:val="28"/>
        </w:rPr>
        <w:t>If in doubt, use your best judgement. Also add assumptions, if any, as comments in the code, wherever necessary</w:t>
      </w:r>
      <w:r>
        <w:rPr>
          <w:sz w:val="28"/>
          <w:szCs w:val="28"/>
        </w:rPr>
        <w:t>.</w:t>
      </w:r>
    </w:p>
    <w:p w14:paraId="2A5E4BCE" w14:textId="77777777" w:rsidR="00827691" w:rsidRDefault="00827691" w:rsidP="00514247">
      <w:pPr>
        <w:jc w:val="both"/>
        <w:rPr>
          <w:sz w:val="28"/>
          <w:szCs w:val="28"/>
        </w:rPr>
      </w:pPr>
    </w:p>
    <w:p w14:paraId="03294612" w14:textId="0CB27A0D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Submission Guidelines</w:t>
      </w:r>
    </w:p>
    <w:p w14:paraId="7E3BFACF" w14:textId="37FED2E6" w:rsidR="001F21DA" w:rsidRDefault="007B3ACE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Source Code</w:t>
      </w:r>
      <w:r w:rsidR="001F21DA" w:rsidRPr="00C8139B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The root repository of the project has to be kept track in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from the beginning. The project should be uploaded to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>H</w:t>
      </w:r>
      <w:r w:rsidR="00610AFE" w:rsidRPr="00610AFE">
        <w:rPr>
          <w:b/>
          <w:bCs/>
          <w:sz w:val="28"/>
          <w:szCs w:val="28"/>
        </w:rPr>
        <w:t>ub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>and a possible link has to be shared of the repository</w:t>
      </w:r>
      <w:r w:rsidR="008772A0">
        <w:rPr>
          <w:sz w:val="28"/>
          <w:szCs w:val="28"/>
        </w:rPr>
        <w:t>.</w:t>
      </w:r>
    </w:p>
    <w:p w14:paraId="5E11E14A" w14:textId="77777777" w:rsidR="001F21DA" w:rsidRDefault="001F21DA" w:rsidP="001F21DA">
      <w:pPr>
        <w:pStyle w:val="ListParagraph"/>
        <w:rPr>
          <w:sz w:val="28"/>
          <w:szCs w:val="28"/>
        </w:rPr>
      </w:pPr>
    </w:p>
    <w:p w14:paraId="5980E7A6" w14:textId="4471ECC0" w:rsidR="00393195" w:rsidRPr="00393195" w:rsidRDefault="00610AFE" w:rsidP="00393195">
      <w:pPr>
        <w:pStyle w:val="ListParagraph"/>
        <w:numPr>
          <w:ilvl w:val="0"/>
          <w:numId w:val="1"/>
        </w:numPr>
        <w:rPr>
          <w:rStyle w:val="Hyperlink"/>
          <w:color w:val="auto"/>
          <w:sz w:val="28"/>
          <w:szCs w:val="28"/>
          <w:u w:val="none"/>
        </w:rPr>
      </w:pPr>
      <w:r>
        <w:rPr>
          <w:b/>
          <w:bCs/>
          <w:sz w:val="28"/>
          <w:szCs w:val="28"/>
        </w:rPr>
        <w:t>Documentation</w:t>
      </w:r>
      <w:r w:rsidR="001F21DA" w:rsidRPr="004A2247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806662" w:rsidRPr="00806662">
        <w:rPr>
          <w:sz w:val="28"/>
          <w:szCs w:val="28"/>
        </w:rPr>
        <w:t>Include a README in the repository with steps to install/run the application and basic description of design/architecture and approach</w:t>
      </w:r>
      <w:r w:rsidR="008C2582">
        <w:rPr>
          <w:sz w:val="28"/>
          <w:szCs w:val="28"/>
        </w:rPr>
        <w:t>.</w:t>
      </w:r>
      <w:r w:rsidR="00D80DE9">
        <w:rPr>
          <w:sz w:val="28"/>
          <w:szCs w:val="28"/>
        </w:rPr>
        <w:t xml:space="preserve"> More information on how to write a good documentation can be found here: </w:t>
      </w:r>
      <w:hyperlink r:id="rId8" w:history="1">
        <w:r w:rsidR="00D80DE9" w:rsidRPr="005F0016">
          <w:rPr>
            <w:rStyle w:val="Hyperlink"/>
            <w:sz w:val="28"/>
            <w:szCs w:val="28"/>
          </w:rPr>
          <w:t>https://github.com/dctacademy/docs-format</w:t>
        </w:r>
      </w:hyperlink>
    </w:p>
    <w:p w14:paraId="61946BC6" w14:textId="0867ACB1" w:rsidR="00393195" w:rsidRDefault="00393195" w:rsidP="00393195">
      <w:pPr>
        <w:pStyle w:val="ListParagraph"/>
        <w:rPr>
          <w:sz w:val="28"/>
          <w:szCs w:val="28"/>
        </w:rPr>
      </w:pPr>
    </w:p>
    <w:p w14:paraId="0C58BA80" w14:textId="42F77CD1" w:rsidR="00652812" w:rsidRDefault="00652812" w:rsidP="00393195">
      <w:pPr>
        <w:pStyle w:val="ListParagraph"/>
        <w:rPr>
          <w:sz w:val="28"/>
          <w:szCs w:val="28"/>
        </w:rPr>
      </w:pPr>
    </w:p>
    <w:p w14:paraId="2B7C403C" w14:textId="77777777" w:rsidR="00652812" w:rsidRPr="00393195" w:rsidRDefault="00652812" w:rsidP="00393195">
      <w:pPr>
        <w:pStyle w:val="ListParagraph"/>
        <w:rPr>
          <w:sz w:val="28"/>
          <w:szCs w:val="28"/>
        </w:rPr>
      </w:pPr>
      <w:bookmarkStart w:id="0" w:name="_GoBack"/>
      <w:bookmarkEnd w:id="0"/>
    </w:p>
    <w:p w14:paraId="628D2FBF" w14:textId="031B3C73" w:rsidR="00D80DE9" w:rsidRPr="00DD5B2C" w:rsidRDefault="00DD5B2C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DD5B2C">
        <w:rPr>
          <w:b/>
          <w:bCs/>
          <w:sz w:val="28"/>
          <w:szCs w:val="28"/>
        </w:rPr>
        <w:lastRenderedPageBreak/>
        <w:t>Deployment:</w:t>
      </w:r>
      <w:r>
        <w:rPr>
          <w:b/>
          <w:bCs/>
          <w:sz w:val="28"/>
          <w:szCs w:val="28"/>
        </w:rPr>
        <w:t xml:space="preserve"> </w:t>
      </w:r>
      <w:r w:rsidRPr="00DD5B2C">
        <w:rPr>
          <w:sz w:val="28"/>
          <w:szCs w:val="28"/>
        </w:rPr>
        <w:t>Extra points for deploy</w:t>
      </w:r>
      <w:r>
        <w:rPr>
          <w:sz w:val="28"/>
          <w:szCs w:val="28"/>
        </w:rPr>
        <w:t>ing</w:t>
      </w:r>
      <w:r w:rsidRPr="00DD5B2C">
        <w:rPr>
          <w:sz w:val="28"/>
          <w:szCs w:val="28"/>
        </w:rPr>
        <w:t xml:space="preserve"> the application on the web. </w:t>
      </w:r>
      <w:r>
        <w:rPr>
          <w:sz w:val="28"/>
          <w:szCs w:val="28"/>
        </w:rPr>
        <w:t xml:space="preserve">Using Heroku is recommended. </w:t>
      </w:r>
      <w:r w:rsidRPr="00DD5B2C">
        <w:rPr>
          <w:sz w:val="28"/>
          <w:szCs w:val="28"/>
        </w:rPr>
        <w:t xml:space="preserve">If needed, we will </w:t>
      </w:r>
      <w:r>
        <w:rPr>
          <w:sz w:val="28"/>
          <w:szCs w:val="28"/>
        </w:rPr>
        <w:t>provide you help regarding this</w:t>
      </w:r>
      <w:r w:rsidRPr="00DD5B2C">
        <w:rPr>
          <w:sz w:val="28"/>
          <w:szCs w:val="28"/>
        </w:rPr>
        <w:t>.</w:t>
      </w:r>
      <w:r>
        <w:rPr>
          <w:sz w:val="28"/>
          <w:szCs w:val="28"/>
        </w:rPr>
        <w:t xml:space="preserve"> A link should be submitted of the deployed application. The app should be in working condition. Please do not submit </w:t>
      </w:r>
      <w:r w:rsidR="005A247D">
        <w:rPr>
          <w:sz w:val="28"/>
          <w:szCs w:val="28"/>
        </w:rPr>
        <w:t xml:space="preserve">an </w:t>
      </w:r>
      <w:r w:rsidRPr="005A247D">
        <w:rPr>
          <w:noProof/>
          <w:sz w:val="28"/>
          <w:szCs w:val="28"/>
        </w:rPr>
        <w:t>incomplete</w:t>
      </w:r>
      <w:r>
        <w:rPr>
          <w:sz w:val="28"/>
          <w:szCs w:val="28"/>
        </w:rPr>
        <w:t xml:space="preserve"> or broken app.</w:t>
      </w:r>
    </w:p>
    <w:p w14:paraId="7308312E" w14:textId="77777777" w:rsidR="001F21DA" w:rsidRPr="00A56679" w:rsidRDefault="001F21DA" w:rsidP="001F21DA">
      <w:pPr>
        <w:pStyle w:val="ListParagraph"/>
        <w:rPr>
          <w:sz w:val="28"/>
          <w:szCs w:val="28"/>
        </w:rPr>
      </w:pPr>
    </w:p>
    <w:p w14:paraId="65BEC098" w14:textId="77777777" w:rsidR="00CD2DD7" w:rsidRPr="003032A8" w:rsidRDefault="00CD2DD7" w:rsidP="00D6745D">
      <w:pPr>
        <w:jc w:val="both"/>
        <w:rPr>
          <w:sz w:val="28"/>
          <w:szCs w:val="28"/>
        </w:rPr>
      </w:pPr>
    </w:p>
    <w:sectPr w:rsidR="00CD2DD7" w:rsidRPr="003032A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E224" w14:textId="77777777" w:rsidR="00AA553F" w:rsidRDefault="00AA553F" w:rsidP="002D057F">
      <w:pPr>
        <w:spacing w:after="0" w:line="240" w:lineRule="auto"/>
      </w:pPr>
      <w:r>
        <w:separator/>
      </w:r>
    </w:p>
  </w:endnote>
  <w:endnote w:type="continuationSeparator" w:id="0">
    <w:p w14:paraId="09052016" w14:textId="77777777" w:rsidR="00AA553F" w:rsidRDefault="00AA553F" w:rsidP="002D0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7CF7" w14:textId="79A4F554" w:rsidR="002D057F" w:rsidRDefault="002D057F">
    <w:pPr>
      <w:pStyle w:val="Footer"/>
    </w:pPr>
    <w:r>
      <w:rPr>
        <w:noProof/>
      </w:rPr>
      <w:drawing>
        <wp:inline distT="0" distB="0" distL="0" distR="0" wp14:anchorId="2FF4BE9A" wp14:editId="00373E7B">
          <wp:extent cx="1115568" cy="274320"/>
          <wp:effectExtent l="0" t="0" r="8890" b="0"/>
          <wp:docPr id="3" name="Picture 3" descr="DCT Academ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CT Academ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56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8049D8">
      <w:rPr>
        <w:noProof/>
      </w:rPr>
      <w:drawing>
        <wp:inline distT="0" distB="0" distL="0" distR="0" wp14:anchorId="68826EA8" wp14:editId="4E0D14AB">
          <wp:extent cx="1581912" cy="3200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81912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1071C9">
      <w:rPr>
        <w:noProof/>
      </w:rPr>
      <w:drawing>
        <wp:inline distT="0" distB="0" distL="0" distR="0" wp14:anchorId="28191F87" wp14:editId="4A8E3ED3">
          <wp:extent cx="1316736" cy="320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16736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190F2" w14:textId="77777777" w:rsidR="00AA553F" w:rsidRDefault="00AA553F" w:rsidP="002D057F">
      <w:pPr>
        <w:spacing w:after="0" w:line="240" w:lineRule="auto"/>
      </w:pPr>
      <w:r>
        <w:separator/>
      </w:r>
    </w:p>
  </w:footnote>
  <w:footnote w:type="continuationSeparator" w:id="0">
    <w:p w14:paraId="37E004E2" w14:textId="77777777" w:rsidR="00AA553F" w:rsidRDefault="00AA553F" w:rsidP="002D0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ECA5" w14:textId="7E5DF40D" w:rsidR="00607A5C" w:rsidRDefault="00162C40">
    <w:pPr>
      <w:pStyle w:val="Header"/>
    </w:pPr>
    <w:r>
      <w:tab/>
    </w:r>
    <w:r w:rsidR="00182B0B">
      <w:rPr>
        <w:noProof/>
      </w:rPr>
      <w:drawing>
        <wp:inline distT="0" distB="0" distL="0" distR="0" wp14:anchorId="75688816" wp14:editId="3B5C0056">
          <wp:extent cx="301752" cy="228600"/>
          <wp:effectExtent l="0" t="0" r="317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752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706D5"/>
    <w:multiLevelType w:val="hybridMultilevel"/>
    <w:tmpl w:val="A0C4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4785"/>
    <w:multiLevelType w:val="hybridMultilevel"/>
    <w:tmpl w:val="1F44C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31A4D"/>
    <w:multiLevelType w:val="hybridMultilevel"/>
    <w:tmpl w:val="5EE4CC02"/>
    <w:lvl w:ilvl="0" w:tplc="215AE3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21B20"/>
    <w:multiLevelType w:val="hybridMultilevel"/>
    <w:tmpl w:val="B114D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44C9D"/>
    <w:multiLevelType w:val="hybridMultilevel"/>
    <w:tmpl w:val="BD4E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87BDB"/>
    <w:multiLevelType w:val="hybridMultilevel"/>
    <w:tmpl w:val="9C62DD58"/>
    <w:lvl w:ilvl="0" w:tplc="2F682C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ExM7U0Mje3MLFU0lEKTi0uzszPAymwqAUAtNJ4iSwAAAA="/>
  </w:docVars>
  <w:rsids>
    <w:rsidRoot w:val="00D57A46"/>
    <w:rsid w:val="00020CEC"/>
    <w:rsid w:val="000263C0"/>
    <w:rsid w:val="0003351C"/>
    <w:rsid w:val="000367F5"/>
    <w:rsid w:val="00036ACE"/>
    <w:rsid w:val="000553F7"/>
    <w:rsid w:val="00072FC3"/>
    <w:rsid w:val="0007624E"/>
    <w:rsid w:val="00077685"/>
    <w:rsid w:val="00083A01"/>
    <w:rsid w:val="000A053C"/>
    <w:rsid w:val="000B0804"/>
    <w:rsid w:val="000C5E65"/>
    <w:rsid w:val="000D28FE"/>
    <w:rsid w:val="000D5BF3"/>
    <w:rsid w:val="000E02D9"/>
    <w:rsid w:val="000F5266"/>
    <w:rsid w:val="001071C9"/>
    <w:rsid w:val="001153B2"/>
    <w:rsid w:val="00136475"/>
    <w:rsid w:val="001401B5"/>
    <w:rsid w:val="00151D46"/>
    <w:rsid w:val="001606E2"/>
    <w:rsid w:val="00160CF3"/>
    <w:rsid w:val="00162C40"/>
    <w:rsid w:val="00164C38"/>
    <w:rsid w:val="00182B0B"/>
    <w:rsid w:val="001B0E1C"/>
    <w:rsid w:val="001B61EC"/>
    <w:rsid w:val="001D377B"/>
    <w:rsid w:val="001D46D2"/>
    <w:rsid w:val="001E58D6"/>
    <w:rsid w:val="001F21DA"/>
    <w:rsid w:val="001F4BB2"/>
    <w:rsid w:val="00207CB9"/>
    <w:rsid w:val="00215110"/>
    <w:rsid w:val="002262E2"/>
    <w:rsid w:val="00234BB6"/>
    <w:rsid w:val="00234EA0"/>
    <w:rsid w:val="00253246"/>
    <w:rsid w:val="00253A61"/>
    <w:rsid w:val="00254418"/>
    <w:rsid w:val="00256393"/>
    <w:rsid w:val="00264FB4"/>
    <w:rsid w:val="002700DE"/>
    <w:rsid w:val="00290960"/>
    <w:rsid w:val="00292525"/>
    <w:rsid w:val="002C3B8B"/>
    <w:rsid w:val="002C5729"/>
    <w:rsid w:val="002D057F"/>
    <w:rsid w:val="002D724F"/>
    <w:rsid w:val="002E4D9E"/>
    <w:rsid w:val="003032A8"/>
    <w:rsid w:val="0030742A"/>
    <w:rsid w:val="00323CB4"/>
    <w:rsid w:val="00325F4E"/>
    <w:rsid w:val="003316A5"/>
    <w:rsid w:val="003533D4"/>
    <w:rsid w:val="003635CA"/>
    <w:rsid w:val="00365317"/>
    <w:rsid w:val="003712B5"/>
    <w:rsid w:val="00372ED1"/>
    <w:rsid w:val="003741E2"/>
    <w:rsid w:val="003808DE"/>
    <w:rsid w:val="003864D6"/>
    <w:rsid w:val="00393195"/>
    <w:rsid w:val="003A2471"/>
    <w:rsid w:val="003A392A"/>
    <w:rsid w:val="003B7825"/>
    <w:rsid w:val="003D028C"/>
    <w:rsid w:val="003D2E24"/>
    <w:rsid w:val="003D4BE5"/>
    <w:rsid w:val="00407F97"/>
    <w:rsid w:val="00417484"/>
    <w:rsid w:val="00424841"/>
    <w:rsid w:val="004277D2"/>
    <w:rsid w:val="00427E2E"/>
    <w:rsid w:val="0043207B"/>
    <w:rsid w:val="004462E4"/>
    <w:rsid w:val="0045442E"/>
    <w:rsid w:val="00461B6B"/>
    <w:rsid w:val="00474B41"/>
    <w:rsid w:val="00493AC0"/>
    <w:rsid w:val="00495A33"/>
    <w:rsid w:val="004A0DAD"/>
    <w:rsid w:val="004A17ED"/>
    <w:rsid w:val="004A2247"/>
    <w:rsid w:val="004B06DC"/>
    <w:rsid w:val="004B0828"/>
    <w:rsid w:val="004B1D09"/>
    <w:rsid w:val="004B4C47"/>
    <w:rsid w:val="004B6721"/>
    <w:rsid w:val="004D25B5"/>
    <w:rsid w:val="004F3D7E"/>
    <w:rsid w:val="004F51D8"/>
    <w:rsid w:val="00503855"/>
    <w:rsid w:val="00514247"/>
    <w:rsid w:val="00523135"/>
    <w:rsid w:val="00524BF6"/>
    <w:rsid w:val="00531A44"/>
    <w:rsid w:val="00535556"/>
    <w:rsid w:val="005542D0"/>
    <w:rsid w:val="0056031C"/>
    <w:rsid w:val="005611CE"/>
    <w:rsid w:val="00592E17"/>
    <w:rsid w:val="005A247D"/>
    <w:rsid w:val="005A7296"/>
    <w:rsid w:val="005C3B7A"/>
    <w:rsid w:val="005C4959"/>
    <w:rsid w:val="005E55C6"/>
    <w:rsid w:val="00605DF9"/>
    <w:rsid w:val="0060650E"/>
    <w:rsid w:val="00607A5C"/>
    <w:rsid w:val="00610AFE"/>
    <w:rsid w:val="006417CC"/>
    <w:rsid w:val="00641C48"/>
    <w:rsid w:val="00644971"/>
    <w:rsid w:val="00652812"/>
    <w:rsid w:val="00655900"/>
    <w:rsid w:val="00671049"/>
    <w:rsid w:val="00675778"/>
    <w:rsid w:val="00675F76"/>
    <w:rsid w:val="00676520"/>
    <w:rsid w:val="006D6BB1"/>
    <w:rsid w:val="00730087"/>
    <w:rsid w:val="007300EC"/>
    <w:rsid w:val="007420E9"/>
    <w:rsid w:val="00765B86"/>
    <w:rsid w:val="0078537F"/>
    <w:rsid w:val="00797B08"/>
    <w:rsid w:val="007B3ACE"/>
    <w:rsid w:val="007C5853"/>
    <w:rsid w:val="007D4A5B"/>
    <w:rsid w:val="007D4BC9"/>
    <w:rsid w:val="007D540A"/>
    <w:rsid w:val="007E069C"/>
    <w:rsid w:val="007F1A98"/>
    <w:rsid w:val="008049D8"/>
    <w:rsid w:val="00806662"/>
    <w:rsid w:val="00827691"/>
    <w:rsid w:val="00832213"/>
    <w:rsid w:val="008365F8"/>
    <w:rsid w:val="00836BF7"/>
    <w:rsid w:val="00844E67"/>
    <w:rsid w:val="00863C71"/>
    <w:rsid w:val="00866F13"/>
    <w:rsid w:val="00872A36"/>
    <w:rsid w:val="00875622"/>
    <w:rsid w:val="008758E1"/>
    <w:rsid w:val="008772A0"/>
    <w:rsid w:val="008867DA"/>
    <w:rsid w:val="008A22F8"/>
    <w:rsid w:val="008B7F97"/>
    <w:rsid w:val="008C2582"/>
    <w:rsid w:val="008C4D0C"/>
    <w:rsid w:val="008D2330"/>
    <w:rsid w:val="008E1790"/>
    <w:rsid w:val="008E2AA5"/>
    <w:rsid w:val="00907AFD"/>
    <w:rsid w:val="009362DE"/>
    <w:rsid w:val="009363AE"/>
    <w:rsid w:val="00964AD5"/>
    <w:rsid w:val="00964E07"/>
    <w:rsid w:val="00975F5C"/>
    <w:rsid w:val="00992B6F"/>
    <w:rsid w:val="009A1726"/>
    <w:rsid w:val="009D0234"/>
    <w:rsid w:val="009E3445"/>
    <w:rsid w:val="00A121BA"/>
    <w:rsid w:val="00A218FC"/>
    <w:rsid w:val="00A428AF"/>
    <w:rsid w:val="00A461F9"/>
    <w:rsid w:val="00A56679"/>
    <w:rsid w:val="00A71BE1"/>
    <w:rsid w:val="00A847D5"/>
    <w:rsid w:val="00AA553F"/>
    <w:rsid w:val="00AA790D"/>
    <w:rsid w:val="00AC2DA0"/>
    <w:rsid w:val="00AC4AD5"/>
    <w:rsid w:val="00AD0ECA"/>
    <w:rsid w:val="00AF5109"/>
    <w:rsid w:val="00AF5841"/>
    <w:rsid w:val="00B1073A"/>
    <w:rsid w:val="00B14A9F"/>
    <w:rsid w:val="00B30303"/>
    <w:rsid w:val="00B51EFB"/>
    <w:rsid w:val="00B528D5"/>
    <w:rsid w:val="00B801D5"/>
    <w:rsid w:val="00BC430F"/>
    <w:rsid w:val="00C02FFF"/>
    <w:rsid w:val="00C10CC9"/>
    <w:rsid w:val="00C149ED"/>
    <w:rsid w:val="00C219B5"/>
    <w:rsid w:val="00C3621A"/>
    <w:rsid w:val="00C37317"/>
    <w:rsid w:val="00C42721"/>
    <w:rsid w:val="00C533CA"/>
    <w:rsid w:val="00C76E7E"/>
    <w:rsid w:val="00C8139B"/>
    <w:rsid w:val="00C9175D"/>
    <w:rsid w:val="00CA46BA"/>
    <w:rsid w:val="00CA725E"/>
    <w:rsid w:val="00CA7643"/>
    <w:rsid w:val="00CD2DD7"/>
    <w:rsid w:val="00CE4BA7"/>
    <w:rsid w:val="00CE504B"/>
    <w:rsid w:val="00CE51B1"/>
    <w:rsid w:val="00CF48DF"/>
    <w:rsid w:val="00D2394C"/>
    <w:rsid w:val="00D30927"/>
    <w:rsid w:val="00D33E24"/>
    <w:rsid w:val="00D364EC"/>
    <w:rsid w:val="00D44867"/>
    <w:rsid w:val="00D57A46"/>
    <w:rsid w:val="00D6745D"/>
    <w:rsid w:val="00D80DE9"/>
    <w:rsid w:val="00D822C1"/>
    <w:rsid w:val="00DA3F93"/>
    <w:rsid w:val="00DD4CE0"/>
    <w:rsid w:val="00DD5B2C"/>
    <w:rsid w:val="00DE5D21"/>
    <w:rsid w:val="00E0066E"/>
    <w:rsid w:val="00E00A9A"/>
    <w:rsid w:val="00E01EE1"/>
    <w:rsid w:val="00E5446B"/>
    <w:rsid w:val="00E712FF"/>
    <w:rsid w:val="00E74FFA"/>
    <w:rsid w:val="00E74FFE"/>
    <w:rsid w:val="00E81A6A"/>
    <w:rsid w:val="00EA699B"/>
    <w:rsid w:val="00EB6F27"/>
    <w:rsid w:val="00ED7C62"/>
    <w:rsid w:val="00EF72E9"/>
    <w:rsid w:val="00F15C00"/>
    <w:rsid w:val="00F262D7"/>
    <w:rsid w:val="00F32279"/>
    <w:rsid w:val="00F35888"/>
    <w:rsid w:val="00F424A7"/>
    <w:rsid w:val="00F6724A"/>
    <w:rsid w:val="00F72339"/>
    <w:rsid w:val="00F77DC6"/>
    <w:rsid w:val="00F863F1"/>
    <w:rsid w:val="00F91433"/>
    <w:rsid w:val="00F9212D"/>
    <w:rsid w:val="00F97836"/>
    <w:rsid w:val="00FB654F"/>
    <w:rsid w:val="00FD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E9641"/>
  <w15:chartTrackingRefBased/>
  <w15:docId w15:val="{CC00C933-D876-4F07-96F7-B66D067F1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57F"/>
  </w:style>
  <w:style w:type="paragraph" w:styleId="Footer">
    <w:name w:val="footer"/>
    <w:basedOn w:val="Normal"/>
    <w:link w:val="Foot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57F"/>
  </w:style>
  <w:style w:type="paragraph" w:styleId="ListParagraph">
    <w:name w:val="List Paragraph"/>
    <w:basedOn w:val="Normal"/>
    <w:uiPriority w:val="34"/>
    <w:qFormat/>
    <w:rsid w:val="00CD2D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0D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D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ctacademy/docs-form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639C9-98AE-4990-84EF-9E32C400B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4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31</cp:revision>
  <cp:lastPrinted>2018-10-08T07:08:00Z</cp:lastPrinted>
  <dcterms:created xsi:type="dcterms:W3CDTF">2018-09-24T12:07:00Z</dcterms:created>
  <dcterms:modified xsi:type="dcterms:W3CDTF">2018-10-08T10:59:00Z</dcterms:modified>
</cp:coreProperties>
</file>